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DDB1BC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A7010">
        <w:rPr>
          <w:b/>
          <w:sz w:val="20"/>
          <w:szCs w:val="20"/>
        </w:rPr>
        <w:t>Montessori Regional</w:t>
      </w:r>
      <w:r w:rsidR="00CA423C" w:rsidRPr="00CA423C">
        <w:rPr>
          <w:b/>
          <w:sz w:val="20"/>
          <w:szCs w:val="20"/>
        </w:rPr>
        <w:t xml:space="preserve"> Charter School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A07990F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A7010">
        <w:rPr>
          <w:b/>
          <w:sz w:val="20"/>
          <w:szCs w:val="20"/>
        </w:rPr>
        <w:t>105-25-00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291747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r w:rsidR="005A7010">
        <w:rPr>
          <w:b/>
          <w:sz w:val="20"/>
          <w:szCs w:val="20"/>
        </w:rPr>
        <w:t>14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8A501EC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 xml:space="preserve">November </w:t>
      </w:r>
      <w:proofErr w:type="gramStart"/>
      <w:r w:rsidR="005A7010">
        <w:rPr>
          <w:b/>
          <w:sz w:val="20"/>
          <w:szCs w:val="20"/>
        </w:rPr>
        <w:t>14</w:t>
      </w:r>
      <w:proofErr w:type="gramEnd"/>
      <w:r w:rsidR="00CA423C">
        <w:rPr>
          <w:b/>
          <w:sz w:val="20"/>
          <w:szCs w:val="20"/>
        </w:rPr>
        <w:t xml:space="preserve">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D505198" w:rsidR="00223718" w:rsidRPr="00357703" w:rsidRDefault="005A701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C7FD74B" w:rsidR="00D6151F" w:rsidRDefault="005A701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88233A">
        <w:rPr>
          <w:sz w:val="16"/>
          <w:szCs w:val="16"/>
        </w:rPr>
      </w:r>
      <w:r w:rsidR="0088233A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8233A">
              <w:rPr>
                <w:rFonts w:ascii="Calibri" w:hAnsi="Calibri" w:cs="Calibri"/>
              </w:rPr>
            </w:r>
            <w:r w:rsidR="0088233A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34C6B8DF" w:rsidR="00D24103" w:rsidRPr="009319BD" w:rsidRDefault="005A7010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8233A">
              <w:rPr>
                <w:sz w:val="20"/>
                <w:szCs w:val="20"/>
              </w:rPr>
            </w:r>
            <w:r w:rsidR="0088233A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13AA4097" w:rsidR="00D24103" w:rsidRPr="005A7010" w:rsidRDefault="005A7010" w:rsidP="005A7010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5A7010">
              <w:rPr>
                <w:sz w:val="20"/>
                <w:szCs w:val="20"/>
                <w:shd w:val="clear" w:color="auto" w:fill="FFFFFF"/>
              </w:rPr>
              <w:t>The SFA did not conduct on-site monitoring for the School Breakfast Program</w:t>
            </w:r>
            <w:r>
              <w:rPr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000E2B78" w14:textId="77777777" w:rsidR="005A5D89" w:rsidRPr="005A7010" w:rsidRDefault="005A7010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A7010">
              <w:rPr>
                <w:sz w:val="20"/>
                <w:szCs w:val="20"/>
                <w:shd w:val="clear" w:color="auto" w:fill="FFFFFF"/>
              </w:rPr>
              <w:t>All Administrative records and FSMC records are organized and easy to review.</w:t>
            </w:r>
          </w:p>
          <w:p w14:paraId="24DDD13B" w14:textId="77777777" w:rsidR="005A7010" w:rsidRPr="005A7010" w:rsidRDefault="005A7010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A7010">
              <w:rPr>
                <w:sz w:val="20"/>
                <w:szCs w:val="20"/>
              </w:rPr>
              <w:t>SFA offers attractive meal options to all students in a small school setting.</w:t>
            </w:r>
          </w:p>
          <w:p w14:paraId="1935C2C2" w14:textId="567E494B" w:rsidR="005A7010" w:rsidRPr="008A186B" w:rsidRDefault="005A7010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5A7010">
              <w:rPr>
                <w:sz w:val="20"/>
                <w:szCs w:val="20"/>
                <w:shd w:val="clear" w:color="auto" w:fill="FFFFFF"/>
              </w:rPr>
              <w:t>Food Service staff members are well trained and knowledgeable of SNP requirements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630CE14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A7010">
      <w:rPr>
        <w:sz w:val="16"/>
        <w:szCs w:val="16"/>
      </w:rPr>
      <w:t>Montessori Regional</w:t>
    </w:r>
    <w:r w:rsidR="00CA423C" w:rsidRPr="00CA423C">
      <w:rPr>
        <w:sz w:val="16"/>
        <w:szCs w:val="16"/>
      </w:rPr>
      <w:t xml:space="preserve"> Charter School </w:t>
    </w:r>
  </w:p>
  <w:p w14:paraId="360D5ABF" w14:textId="52CECD1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A7010">
      <w:rPr>
        <w:sz w:val="16"/>
        <w:szCs w:val="16"/>
      </w:rPr>
      <w:t>105-25-00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34774"/>
    <w:multiLevelType w:val="hybridMultilevel"/>
    <w:tmpl w:val="BC20A418"/>
    <w:lvl w:ilvl="0" w:tplc="06682CB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0"/>
  </w:num>
  <w:num w:numId="4">
    <w:abstractNumId w:val="8"/>
  </w:num>
  <w:num w:numId="5">
    <w:abstractNumId w:val="16"/>
  </w:num>
  <w:num w:numId="6">
    <w:abstractNumId w:val="22"/>
  </w:num>
  <w:num w:numId="7">
    <w:abstractNumId w:val="17"/>
  </w:num>
  <w:num w:numId="8">
    <w:abstractNumId w:val="7"/>
  </w:num>
  <w:num w:numId="9">
    <w:abstractNumId w:val="21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1"/>
  </w:num>
  <w:num w:numId="23">
    <w:abstractNumId w:val="19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GTW1mRlMMpGM5ndbUSrENMC3VHRzm9JBu2USbA7DJMdiezjscgw0pDiZwGbYLybhI0AxqbFRXk8YysszpUnJw==" w:salt="ZqGPs4+eF6Kzzd56kmSFj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A7010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C5EB7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8233A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70C09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90978E0-35C5-436B-B5EB-5CFA74CD2133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277B85A-BB92-4ABA-89BB-A98D04D68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4</Words>
  <Characters>4304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01T20:35:00Z</dcterms:created>
  <dcterms:modified xsi:type="dcterms:W3CDTF">2019-02-0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8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